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3C73CD">
      <w:pPr>
        <w:pStyle w:val="Title"/>
        <w:spacing w:line="36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3C73CD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3C73CD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63B01BFF" w14:textId="150C75B5" w:rsidR="00E20CE2" w:rsidRPr="00E20CE2" w:rsidRDefault="00612AF7" w:rsidP="00E20CE2">
      <w:pPr>
        <w:pStyle w:val="Heading2"/>
        <w:spacing w:line="360" w:lineRule="auto"/>
      </w:pPr>
      <w:bookmarkStart w:id="0" w:name="r-markdown"/>
      <w:bookmarkEnd w:id="0"/>
      <w:r w:rsidRPr="00D40009">
        <w:t>R Markdown</w:t>
      </w:r>
    </w:p>
    <w:p w14:paraId="64F9F943" w14:textId="2D7F04F5" w:rsidR="00E20CE2" w:rsidRDefault="00E20CE2" w:rsidP="00762FDF">
      <w:pPr>
        <w:pStyle w:val="Heading3"/>
        <w:numPr>
          <w:ilvl w:val="0"/>
          <w:numId w:val="15"/>
        </w:numPr>
      </w:pPr>
      <w:bookmarkStart w:id="1" w:name="_GoBack"/>
      <w:bookmarkEnd w:id="1"/>
      <w:r>
        <w:t>This is a heading 3</w:t>
      </w:r>
    </w:p>
    <w:p w14:paraId="7CEDF04F" w14:textId="209F580A" w:rsidR="00E20CE2" w:rsidRPr="00E20CE2" w:rsidRDefault="00E20CE2" w:rsidP="00762FDF">
      <w:pPr>
        <w:pStyle w:val="Heading4"/>
      </w:pPr>
      <w:r w:rsidRPr="00E20CE2">
        <w:t>This heading 4</w:t>
      </w:r>
    </w:p>
    <w:p w14:paraId="55282D67" w14:textId="1A0C4D30" w:rsidR="00537D25" w:rsidRPr="00D40009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3C73CD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3C73CD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3C73CD">
      <w:pPr>
        <w:pStyle w:val="Heading2"/>
        <w:spacing w:line="360" w:lineRule="auto"/>
        <w:rPr>
          <w:rFonts w:cs="Times New Roman"/>
        </w:rPr>
      </w:pPr>
      <w:bookmarkStart w:id="2" w:name="including-plots"/>
      <w:bookmarkEnd w:id="2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3C73CD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F13D2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3D4159" w14:textId="77777777" w:rsidR="00DB2749" w:rsidRDefault="00DB2749">
      <w:pPr>
        <w:spacing w:after="0"/>
      </w:pPr>
      <w:r>
        <w:separator/>
      </w:r>
    </w:p>
  </w:endnote>
  <w:endnote w:type="continuationSeparator" w:id="0">
    <w:p w14:paraId="7DBDAECF" w14:textId="77777777" w:rsidR="00DB2749" w:rsidRDefault="00DB2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D0EB4" w14:textId="77777777" w:rsidR="00DB2749" w:rsidRDefault="00DB2749">
      <w:r>
        <w:separator/>
      </w:r>
    </w:p>
  </w:footnote>
  <w:footnote w:type="continuationSeparator" w:id="0">
    <w:p w14:paraId="04DF8E5E" w14:textId="77777777" w:rsidR="00DB2749" w:rsidRDefault="00DB2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890AD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90E2D7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FD4E6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C0662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3802F1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551F21"/>
    <w:multiLevelType w:val="hybridMultilevel"/>
    <w:tmpl w:val="B8286F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4D43CA7"/>
    <w:multiLevelType w:val="hybridMultilevel"/>
    <w:tmpl w:val="443E50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763C8"/>
    <w:rsid w:val="004E29B3"/>
    <w:rsid w:val="00537D25"/>
    <w:rsid w:val="00590D07"/>
    <w:rsid w:val="00612AF7"/>
    <w:rsid w:val="006E0FFF"/>
    <w:rsid w:val="00762FDF"/>
    <w:rsid w:val="007747C2"/>
    <w:rsid w:val="00784D58"/>
    <w:rsid w:val="008D6863"/>
    <w:rsid w:val="008E7A52"/>
    <w:rsid w:val="009A4565"/>
    <w:rsid w:val="00B4354F"/>
    <w:rsid w:val="00B86B75"/>
    <w:rsid w:val="00BA6E48"/>
    <w:rsid w:val="00BC48D5"/>
    <w:rsid w:val="00BD3235"/>
    <w:rsid w:val="00BF13D2"/>
    <w:rsid w:val="00C06FC4"/>
    <w:rsid w:val="00C242C7"/>
    <w:rsid w:val="00C36279"/>
    <w:rsid w:val="00C80801"/>
    <w:rsid w:val="00D40009"/>
    <w:rsid w:val="00DB2749"/>
    <w:rsid w:val="00E20CE2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D9187-8E45-4D57-8682-460A0B135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3</cp:revision>
  <dcterms:created xsi:type="dcterms:W3CDTF">2018-02-12T19:55:00Z</dcterms:created>
  <dcterms:modified xsi:type="dcterms:W3CDTF">2019-08-27T00:03:00Z</dcterms:modified>
</cp:coreProperties>
</file>